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5311C3">
        <w:rPr>
          <w:sz w:val="28"/>
          <w:szCs w:val="28"/>
        </w:rPr>
        <w:t xml:space="preserve">Friday, October </w:t>
      </w:r>
      <w:r w:rsidR="009A19F3">
        <w:rPr>
          <w:sz w:val="28"/>
          <w:szCs w:val="28"/>
        </w:rPr>
        <w:t>2</w:t>
      </w:r>
      <w:r w:rsidR="00247CD3">
        <w:rPr>
          <w:sz w:val="28"/>
          <w:szCs w:val="28"/>
        </w:rPr>
        <w:t>9</w:t>
      </w:r>
      <w:r w:rsidR="001542E1">
        <w:rPr>
          <w:sz w:val="28"/>
          <w:szCs w:val="28"/>
        </w:rPr>
        <w:t>,</w:t>
      </w:r>
      <w:r w:rsidR="00897A34">
        <w:rPr>
          <w:sz w:val="28"/>
          <w:szCs w:val="28"/>
        </w:rPr>
        <w:t xml:space="preserve"> 2021</w:t>
      </w:r>
      <w:r w:rsidR="00B27C70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247CD3">
        <w:rPr>
          <w:sz w:val="28"/>
          <w:szCs w:val="28"/>
        </w:rPr>
        <w:t>2</w:t>
      </w:r>
      <w:r w:rsidR="009A19F3">
        <w:rPr>
          <w:sz w:val="28"/>
          <w:szCs w:val="28"/>
        </w:rPr>
        <w:t>:00 p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247CD3">
        <w:rPr>
          <w:sz w:val="28"/>
          <w:szCs w:val="28"/>
        </w:rPr>
        <w:t>2</w:t>
      </w:r>
      <w:r w:rsidR="00942547">
        <w:rPr>
          <w:sz w:val="28"/>
          <w:szCs w:val="28"/>
        </w:rPr>
        <w:t xml:space="preserve">:50 </w:t>
      </w:r>
      <w:r w:rsidR="009A19F3">
        <w:rPr>
          <w:sz w:val="28"/>
          <w:szCs w:val="28"/>
        </w:rPr>
        <w:t>p</w:t>
      </w:r>
      <w:r w:rsidR="00942547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ook w:val="04A0" w:firstRow="1" w:lastRow="0" w:firstColumn="1" w:lastColumn="0" w:noHBand="0" w:noVBand="1"/>
      </w:tblPr>
      <w:tblGrid>
        <w:gridCol w:w="1429"/>
        <w:gridCol w:w="2549"/>
        <w:gridCol w:w="1926"/>
        <w:gridCol w:w="1831"/>
        <w:gridCol w:w="2393"/>
        <w:gridCol w:w="2386"/>
        <w:gridCol w:w="549"/>
        <w:gridCol w:w="1327"/>
        <w:gridCol w:w="12"/>
      </w:tblGrid>
      <w:tr w:rsidR="0018494D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6A3442">
        <w:trPr>
          <w:gridAfter w:val="1"/>
          <w:wAfter w:w="12" w:type="dxa"/>
          <w:trHeight w:val="431"/>
        </w:trPr>
        <w:tc>
          <w:tcPr>
            <w:tcW w:w="14390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</w:t>
            </w:r>
            <w:r w:rsidR="00DF4CD6">
              <w:rPr>
                <w:szCs w:val="32"/>
              </w:rPr>
              <w:t xml:space="preserve"> Jennifer Nickell,</w:t>
            </w:r>
            <w:r w:rsidRPr="0030545F">
              <w:rPr>
                <w:szCs w:val="32"/>
              </w:rPr>
              <w:t xml:space="preserve"> John Phelps,</w:t>
            </w:r>
            <w:r w:rsidR="00AD372D">
              <w:rPr>
                <w:szCs w:val="32"/>
              </w:rPr>
              <w:t xml:space="preserve"> Melissa Jones,</w:t>
            </w:r>
            <w:r w:rsidRPr="0030545F">
              <w:rPr>
                <w:szCs w:val="32"/>
              </w:rPr>
              <w:t xml:space="preserve">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EF3AB5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54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977B41">
        <w:trPr>
          <w:gridAfter w:val="1"/>
          <w:wAfter w:w="12" w:type="dxa"/>
          <w:trHeight w:val="70"/>
        </w:trPr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54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238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3E6AC2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556743" w:rsidRPr="00473EE3" w:rsidTr="00167A0C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Pr="00BD2D76" w:rsidRDefault="00556743" w:rsidP="00376F36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ebrief </w:t>
            </w:r>
            <w:r w:rsidR="00376F36">
              <w:rPr>
                <w:b/>
                <w:sz w:val="24"/>
                <w:szCs w:val="24"/>
              </w:rPr>
              <w:t xml:space="preserve">County Metrics </w:t>
            </w:r>
            <w:bookmarkStart w:id="0" w:name="_GoBack"/>
            <w:bookmarkEnd w:id="0"/>
            <w:r w:rsidRPr="00556743">
              <w:rPr>
                <w:b/>
                <w:sz w:val="24"/>
                <w:szCs w:val="24"/>
              </w:rPr>
              <w:t>Conversation</w:t>
            </w:r>
            <w:r>
              <w:rPr>
                <w:b/>
                <w:sz w:val="24"/>
                <w:szCs w:val="24"/>
              </w:rPr>
              <w:t xml:space="preserve"> </w:t>
            </w:r>
            <w:r w:rsidR="00376F36">
              <w:rPr>
                <w:b/>
                <w:sz w:val="24"/>
                <w:szCs w:val="24"/>
              </w:rPr>
              <w:t>and share outcome of</w:t>
            </w:r>
            <w:r>
              <w:rPr>
                <w:b/>
                <w:sz w:val="24"/>
                <w:szCs w:val="24"/>
              </w:rPr>
              <w:t xml:space="preserve"> Leadership Cabinet </w:t>
            </w:r>
            <w:r w:rsidR="00376F36">
              <w:rPr>
                <w:b/>
                <w:sz w:val="24"/>
                <w:szCs w:val="24"/>
              </w:rPr>
              <w:t>d</w:t>
            </w:r>
            <w:r>
              <w:rPr>
                <w:b/>
                <w:sz w:val="24"/>
                <w:szCs w:val="24"/>
              </w:rPr>
              <w:t xml:space="preserve">iscussion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556743" w:rsidP="00556743">
            <w:r>
              <w:t>Tara / David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556743" w:rsidP="00556743">
            <w:r>
              <w:t>10 minutes</w:t>
            </w:r>
          </w:p>
        </w:tc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556743" w:rsidP="00556743">
            <w:pPr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420619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3230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36633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556743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538815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56743" w:rsidTr="003E6AC2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Pr="00BD2D76" w:rsidRDefault="00556743" w:rsidP="00556743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aft draft recommendation for Executive Team to respond to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556743" w:rsidP="00556743">
            <w:r>
              <w:t>Tara / David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556743" w:rsidP="00556743">
            <w:r>
              <w:t>40 minutes</w:t>
            </w:r>
          </w:p>
        </w:tc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Default="00556743" w:rsidP="00556743">
            <w:pPr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787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51084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380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556743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7825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56743" w:rsidRPr="00473EE3" w:rsidTr="003E6AC2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556743" w:rsidRPr="00473EE3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556743" w:rsidRPr="00473EE3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831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556743" w:rsidRPr="00473EE3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6667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556743" w:rsidRPr="00473EE3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556743" w:rsidTr="00967A29">
        <w:trPr>
          <w:trHeight w:val="70"/>
        </w:trPr>
        <w:tc>
          <w:tcPr>
            <w:tcW w:w="3978" w:type="dxa"/>
            <w:gridSpan w:val="2"/>
            <w:vAlign w:val="center"/>
          </w:tcPr>
          <w:p w:rsidR="00556743" w:rsidRDefault="00556743" w:rsidP="00556743">
            <w:pPr>
              <w:jc w:val="center"/>
              <w:rPr>
                <w:b/>
              </w:rPr>
            </w:pPr>
            <w:r>
              <w:rPr>
                <w:b/>
              </w:rPr>
              <w:t>Friday, November 12</w:t>
            </w:r>
          </w:p>
        </w:tc>
        <w:tc>
          <w:tcPr>
            <w:tcW w:w="1926" w:type="dxa"/>
            <w:vAlign w:val="center"/>
          </w:tcPr>
          <w:p w:rsidR="00556743" w:rsidRDefault="00556743" w:rsidP="00556743">
            <w:pPr>
              <w:jc w:val="center"/>
            </w:pPr>
            <w:r>
              <w:t>2:00 p.m.</w:t>
            </w:r>
          </w:p>
        </w:tc>
        <w:tc>
          <w:tcPr>
            <w:tcW w:w="1831" w:type="dxa"/>
            <w:vAlign w:val="center"/>
          </w:tcPr>
          <w:p w:rsidR="00556743" w:rsidRDefault="00556743" w:rsidP="00556743">
            <w:pPr>
              <w:jc w:val="center"/>
            </w:pPr>
            <w:r>
              <w:t>2:50 p.m.</w:t>
            </w:r>
          </w:p>
        </w:tc>
        <w:tc>
          <w:tcPr>
            <w:tcW w:w="6667" w:type="dxa"/>
            <w:gridSpan w:val="5"/>
            <w:vAlign w:val="center"/>
          </w:tcPr>
          <w:p w:rsidR="00556743" w:rsidRDefault="00556743" w:rsidP="00556743">
            <w:pPr>
              <w:jc w:val="center"/>
            </w:pPr>
            <w:r>
              <w:t>Zoom</w:t>
            </w:r>
          </w:p>
        </w:tc>
      </w:tr>
      <w:tr w:rsidR="00556743" w:rsidTr="00967A29">
        <w:trPr>
          <w:trHeight w:val="70"/>
        </w:trPr>
        <w:tc>
          <w:tcPr>
            <w:tcW w:w="3978" w:type="dxa"/>
            <w:gridSpan w:val="2"/>
            <w:vAlign w:val="center"/>
          </w:tcPr>
          <w:p w:rsidR="00556743" w:rsidRDefault="00556743" w:rsidP="00556743">
            <w:pPr>
              <w:jc w:val="center"/>
              <w:rPr>
                <w:b/>
              </w:rPr>
            </w:pPr>
            <w:r>
              <w:rPr>
                <w:b/>
              </w:rPr>
              <w:t>Friday, November 19</w:t>
            </w:r>
          </w:p>
        </w:tc>
        <w:tc>
          <w:tcPr>
            <w:tcW w:w="1926" w:type="dxa"/>
            <w:vAlign w:val="center"/>
          </w:tcPr>
          <w:p w:rsidR="00556743" w:rsidRDefault="00556743" w:rsidP="00556743">
            <w:pPr>
              <w:jc w:val="center"/>
            </w:pPr>
            <w:r>
              <w:t>2:00 p.m.</w:t>
            </w:r>
          </w:p>
        </w:tc>
        <w:tc>
          <w:tcPr>
            <w:tcW w:w="1831" w:type="dxa"/>
            <w:vAlign w:val="center"/>
          </w:tcPr>
          <w:p w:rsidR="00556743" w:rsidRDefault="00556743" w:rsidP="00556743">
            <w:pPr>
              <w:jc w:val="center"/>
            </w:pPr>
            <w:r>
              <w:t>2:50 p.m.</w:t>
            </w:r>
          </w:p>
        </w:tc>
        <w:tc>
          <w:tcPr>
            <w:tcW w:w="6667" w:type="dxa"/>
            <w:gridSpan w:val="5"/>
            <w:vAlign w:val="center"/>
          </w:tcPr>
          <w:p w:rsidR="00556743" w:rsidRDefault="00556743" w:rsidP="00556743">
            <w:pPr>
              <w:jc w:val="center"/>
            </w:pPr>
            <w:r>
              <w:t>Zoom</w:t>
            </w:r>
          </w:p>
        </w:tc>
      </w:tr>
      <w:tr w:rsidR="00556743" w:rsidTr="00967A29">
        <w:trPr>
          <w:trHeight w:val="70"/>
        </w:trPr>
        <w:tc>
          <w:tcPr>
            <w:tcW w:w="3978" w:type="dxa"/>
            <w:gridSpan w:val="2"/>
            <w:vAlign w:val="center"/>
          </w:tcPr>
          <w:p w:rsidR="00556743" w:rsidRDefault="00556743" w:rsidP="00556743">
            <w:pPr>
              <w:jc w:val="center"/>
              <w:rPr>
                <w:b/>
              </w:rPr>
            </w:pPr>
            <w:r>
              <w:rPr>
                <w:b/>
              </w:rPr>
              <w:t>Tuesday, November 30</w:t>
            </w:r>
          </w:p>
        </w:tc>
        <w:tc>
          <w:tcPr>
            <w:tcW w:w="1926" w:type="dxa"/>
            <w:vAlign w:val="center"/>
          </w:tcPr>
          <w:p w:rsidR="00556743" w:rsidRDefault="00556743" w:rsidP="00556743">
            <w:pPr>
              <w:jc w:val="center"/>
            </w:pPr>
            <w:r>
              <w:t>2:00 p.m.</w:t>
            </w:r>
          </w:p>
        </w:tc>
        <w:tc>
          <w:tcPr>
            <w:tcW w:w="1831" w:type="dxa"/>
            <w:vAlign w:val="center"/>
          </w:tcPr>
          <w:p w:rsidR="00556743" w:rsidRDefault="00556743" w:rsidP="00556743">
            <w:pPr>
              <w:jc w:val="center"/>
            </w:pPr>
            <w:r>
              <w:t>2:50 p.m.</w:t>
            </w:r>
          </w:p>
        </w:tc>
        <w:tc>
          <w:tcPr>
            <w:tcW w:w="6667" w:type="dxa"/>
            <w:gridSpan w:val="5"/>
            <w:vAlign w:val="center"/>
          </w:tcPr>
          <w:p w:rsidR="00556743" w:rsidRDefault="00556743" w:rsidP="00556743">
            <w:pPr>
              <w:jc w:val="center"/>
            </w:pPr>
            <w:r>
              <w:t>Zoom</w:t>
            </w:r>
          </w:p>
        </w:tc>
      </w:tr>
      <w:tr w:rsidR="00556743" w:rsidTr="00967A29">
        <w:trPr>
          <w:trHeight w:val="70"/>
        </w:trPr>
        <w:tc>
          <w:tcPr>
            <w:tcW w:w="3978" w:type="dxa"/>
            <w:gridSpan w:val="2"/>
            <w:vAlign w:val="center"/>
          </w:tcPr>
          <w:p w:rsidR="00556743" w:rsidRDefault="00556743" w:rsidP="00556743">
            <w:pPr>
              <w:jc w:val="center"/>
              <w:rPr>
                <w:b/>
              </w:rPr>
            </w:pPr>
            <w:r>
              <w:rPr>
                <w:b/>
              </w:rPr>
              <w:t>Friday, December 10</w:t>
            </w:r>
          </w:p>
        </w:tc>
        <w:tc>
          <w:tcPr>
            <w:tcW w:w="1926" w:type="dxa"/>
            <w:vAlign w:val="center"/>
          </w:tcPr>
          <w:p w:rsidR="00556743" w:rsidRDefault="00556743" w:rsidP="00556743">
            <w:pPr>
              <w:jc w:val="center"/>
            </w:pPr>
            <w:r>
              <w:t>3:00 p.m.</w:t>
            </w:r>
          </w:p>
        </w:tc>
        <w:tc>
          <w:tcPr>
            <w:tcW w:w="1831" w:type="dxa"/>
            <w:vAlign w:val="center"/>
          </w:tcPr>
          <w:p w:rsidR="00556743" w:rsidRDefault="00556743" w:rsidP="00556743">
            <w:pPr>
              <w:jc w:val="center"/>
            </w:pPr>
            <w:r>
              <w:t>3:50 p.m.</w:t>
            </w:r>
          </w:p>
        </w:tc>
        <w:tc>
          <w:tcPr>
            <w:tcW w:w="6667" w:type="dxa"/>
            <w:gridSpan w:val="5"/>
            <w:vAlign w:val="center"/>
          </w:tcPr>
          <w:p w:rsidR="00556743" w:rsidRDefault="00556743" w:rsidP="00556743">
            <w:pPr>
              <w:jc w:val="center"/>
            </w:pPr>
            <w:r>
              <w:t>Zoom</w:t>
            </w:r>
          </w:p>
        </w:tc>
      </w:tr>
      <w:tr w:rsidR="00556743" w:rsidRPr="00CD32E0" w:rsidTr="003E6AC2">
        <w:trPr>
          <w:gridAfter w:val="1"/>
          <w:wAfter w:w="12" w:type="dxa"/>
          <w:trHeight w:val="70"/>
        </w:trPr>
        <w:tc>
          <w:tcPr>
            <w:tcW w:w="3978" w:type="dxa"/>
            <w:gridSpan w:val="2"/>
            <w:shd w:val="clear" w:color="auto" w:fill="365F91" w:themeFill="accent1" w:themeFillShade="BF"/>
            <w:vAlign w:val="center"/>
          </w:tcPr>
          <w:p w:rsidR="00556743" w:rsidRPr="00CD32E0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926" w:type="dxa"/>
            <w:shd w:val="clear" w:color="auto" w:fill="365F91" w:themeFill="accent1" w:themeFillShade="BF"/>
            <w:vAlign w:val="center"/>
          </w:tcPr>
          <w:p w:rsidR="00556743" w:rsidRPr="00CD32E0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31" w:type="dxa"/>
            <w:shd w:val="clear" w:color="auto" w:fill="365F91" w:themeFill="accent1" w:themeFillShade="BF"/>
            <w:vAlign w:val="center"/>
          </w:tcPr>
          <w:p w:rsidR="00556743" w:rsidRPr="00CD32E0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5328" w:type="dxa"/>
            <w:gridSpan w:val="3"/>
            <w:shd w:val="clear" w:color="auto" w:fill="365F91" w:themeFill="accent1" w:themeFillShade="BF"/>
            <w:vAlign w:val="center"/>
          </w:tcPr>
          <w:p w:rsidR="00556743" w:rsidRPr="00CD32E0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327" w:type="dxa"/>
            <w:shd w:val="clear" w:color="auto" w:fill="365F91" w:themeFill="accent1" w:themeFillShade="BF"/>
            <w:vAlign w:val="center"/>
          </w:tcPr>
          <w:p w:rsidR="00556743" w:rsidRPr="00CD32E0" w:rsidRDefault="00556743" w:rsidP="00556743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556743" w:rsidTr="003E6AC2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556743" w:rsidRDefault="00556743" w:rsidP="00556743">
            <w:pPr>
              <w:spacing w:before="40" w:after="40"/>
            </w:pPr>
            <w:r>
              <w:t>What is our final goal?</w:t>
            </w:r>
          </w:p>
        </w:tc>
        <w:tc>
          <w:tcPr>
            <w:tcW w:w="1926" w:type="dxa"/>
          </w:tcPr>
          <w:p w:rsidR="00556743" w:rsidRDefault="00556743" w:rsidP="00556743">
            <w:pPr>
              <w:spacing w:before="40" w:after="40"/>
            </w:pPr>
          </w:p>
        </w:tc>
        <w:tc>
          <w:tcPr>
            <w:tcW w:w="1831" w:type="dxa"/>
          </w:tcPr>
          <w:p w:rsidR="00556743" w:rsidRDefault="00556743" w:rsidP="00556743">
            <w:pPr>
              <w:spacing w:before="40" w:after="40"/>
            </w:pPr>
            <w:r>
              <w:t>TBD</w:t>
            </w:r>
          </w:p>
        </w:tc>
        <w:tc>
          <w:tcPr>
            <w:tcW w:w="5328" w:type="dxa"/>
            <w:gridSpan w:val="3"/>
          </w:tcPr>
          <w:p w:rsidR="00556743" w:rsidRDefault="00556743" w:rsidP="00556743">
            <w:pPr>
              <w:spacing w:before="40" w:after="40"/>
            </w:pPr>
          </w:p>
        </w:tc>
        <w:tc>
          <w:tcPr>
            <w:tcW w:w="1327" w:type="dxa"/>
          </w:tcPr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556743" w:rsidRDefault="00556743" w:rsidP="00556743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56743" w:rsidTr="003E6AC2">
        <w:trPr>
          <w:gridAfter w:val="1"/>
          <w:wAfter w:w="12" w:type="dxa"/>
          <w:trHeight w:val="70"/>
        </w:trPr>
        <w:tc>
          <w:tcPr>
            <w:tcW w:w="3978" w:type="dxa"/>
            <w:gridSpan w:val="2"/>
          </w:tcPr>
          <w:p w:rsidR="00556743" w:rsidRDefault="00556743" w:rsidP="00556743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926" w:type="dxa"/>
          </w:tcPr>
          <w:p w:rsidR="00556743" w:rsidRDefault="00556743" w:rsidP="00556743">
            <w:pPr>
              <w:spacing w:before="40" w:after="40"/>
            </w:pPr>
          </w:p>
        </w:tc>
        <w:tc>
          <w:tcPr>
            <w:tcW w:w="1831" w:type="dxa"/>
          </w:tcPr>
          <w:p w:rsidR="00556743" w:rsidRDefault="00556743" w:rsidP="00556743">
            <w:pPr>
              <w:spacing w:before="40" w:after="40"/>
            </w:pPr>
            <w:r>
              <w:t>TBD</w:t>
            </w:r>
          </w:p>
        </w:tc>
        <w:tc>
          <w:tcPr>
            <w:tcW w:w="5328" w:type="dxa"/>
            <w:gridSpan w:val="3"/>
          </w:tcPr>
          <w:p w:rsidR="00556743" w:rsidRDefault="00556743" w:rsidP="00556743">
            <w:pPr>
              <w:spacing w:before="40" w:after="40"/>
            </w:pPr>
          </w:p>
        </w:tc>
        <w:tc>
          <w:tcPr>
            <w:tcW w:w="1327" w:type="dxa"/>
          </w:tcPr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556743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556743" w:rsidTr="003E6AC2">
        <w:trPr>
          <w:gridAfter w:val="1"/>
          <w:wAfter w:w="12" w:type="dxa"/>
          <w:trHeight w:val="70"/>
        </w:trPr>
        <w:tc>
          <w:tcPr>
            <w:tcW w:w="3978" w:type="dxa"/>
            <w:gridSpan w:val="2"/>
          </w:tcPr>
          <w:p w:rsidR="00556743" w:rsidRPr="001077CC" w:rsidRDefault="00556743" w:rsidP="00556743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926" w:type="dxa"/>
          </w:tcPr>
          <w:p w:rsidR="00556743" w:rsidRDefault="00556743" w:rsidP="00556743">
            <w:pPr>
              <w:spacing w:before="40" w:after="40"/>
            </w:pPr>
          </w:p>
        </w:tc>
        <w:tc>
          <w:tcPr>
            <w:tcW w:w="1831" w:type="dxa"/>
          </w:tcPr>
          <w:p w:rsidR="00556743" w:rsidRDefault="00556743" w:rsidP="00556743">
            <w:pPr>
              <w:spacing w:before="40" w:after="40"/>
            </w:pPr>
            <w:r>
              <w:t>TBD</w:t>
            </w:r>
          </w:p>
        </w:tc>
        <w:tc>
          <w:tcPr>
            <w:tcW w:w="5328" w:type="dxa"/>
            <w:gridSpan w:val="3"/>
          </w:tcPr>
          <w:p w:rsidR="00556743" w:rsidRDefault="00556743" w:rsidP="00556743">
            <w:pPr>
              <w:spacing w:before="40" w:after="40"/>
            </w:pPr>
          </w:p>
        </w:tc>
        <w:tc>
          <w:tcPr>
            <w:tcW w:w="1327" w:type="dxa"/>
          </w:tcPr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556743" w:rsidRPr="003F7E67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556743" w:rsidRDefault="00556743" w:rsidP="0055674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1AE0" w:rsidRDefault="008D1AE0" w:rsidP="00B3679E">
      <w:r>
        <w:separator/>
      </w:r>
    </w:p>
  </w:endnote>
  <w:endnote w:type="continuationSeparator" w:id="0">
    <w:p w:rsidR="008D1AE0" w:rsidRDefault="008D1AE0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1AE0" w:rsidRDefault="008D1AE0" w:rsidP="00B3679E">
      <w:r>
        <w:separator/>
      </w:r>
    </w:p>
  </w:footnote>
  <w:footnote w:type="continuationSeparator" w:id="0">
    <w:p w:rsidR="008D1AE0" w:rsidRDefault="008D1AE0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9B62948"/>
    <w:multiLevelType w:val="hybridMultilevel"/>
    <w:tmpl w:val="A40C078E"/>
    <w:lvl w:ilvl="0" w:tplc="0660E5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9"/>
  </w:num>
  <w:num w:numId="9">
    <w:abstractNumId w:val="1"/>
  </w:num>
  <w:num w:numId="10">
    <w:abstractNumId w:val="6"/>
  </w:num>
  <w:num w:numId="11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612D"/>
    <w:rsid w:val="00027C8E"/>
    <w:rsid w:val="0003148E"/>
    <w:rsid w:val="00037E21"/>
    <w:rsid w:val="00041152"/>
    <w:rsid w:val="00053A48"/>
    <w:rsid w:val="000600AD"/>
    <w:rsid w:val="000618B4"/>
    <w:rsid w:val="000643CF"/>
    <w:rsid w:val="00064BD1"/>
    <w:rsid w:val="00065846"/>
    <w:rsid w:val="0006684A"/>
    <w:rsid w:val="00067077"/>
    <w:rsid w:val="00067C3A"/>
    <w:rsid w:val="0007288F"/>
    <w:rsid w:val="000728B8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969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1EF8"/>
    <w:rsid w:val="00162996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97F34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519E"/>
    <w:rsid w:val="001C5370"/>
    <w:rsid w:val="001C6EE3"/>
    <w:rsid w:val="001D1363"/>
    <w:rsid w:val="001D378B"/>
    <w:rsid w:val="001D4283"/>
    <w:rsid w:val="001E056A"/>
    <w:rsid w:val="001E07D3"/>
    <w:rsid w:val="001E141E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3ADA"/>
    <w:rsid w:val="0021542F"/>
    <w:rsid w:val="002166C9"/>
    <w:rsid w:val="00223042"/>
    <w:rsid w:val="00223DD9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47CD3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3420"/>
    <w:rsid w:val="002A354C"/>
    <w:rsid w:val="002A65AB"/>
    <w:rsid w:val="002A6F5C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48D4"/>
    <w:rsid w:val="00324A56"/>
    <w:rsid w:val="00326BF8"/>
    <w:rsid w:val="00330F8F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6F36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CD"/>
    <w:rsid w:val="003E6AC2"/>
    <w:rsid w:val="003F791B"/>
    <w:rsid w:val="003F7E67"/>
    <w:rsid w:val="00400896"/>
    <w:rsid w:val="00400D97"/>
    <w:rsid w:val="00400E13"/>
    <w:rsid w:val="004051DF"/>
    <w:rsid w:val="004073D1"/>
    <w:rsid w:val="004077A3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017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3678"/>
    <w:rsid w:val="004E4F7C"/>
    <w:rsid w:val="004E6BF6"/>
    <w:rsid w:val="004F31FE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305D5"/>
    <w:rsid w:val="005311C3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743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4D41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1DE6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75DA"/>
    <w:rsid w:val="006C1379"/>
    <w:rsid w:val="006C2920"/>
    <w:rsid w:val="006C3878"/>
    <w:rsid w:val="006C6D36"/>
    <w:rsid w:val="006D08A8"/>
    <w:rsid w:val="006D0DCA"/>
    <w:rsid w:val="006D1D5E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10D5"/>
    <w:rsid w:val="00711232"/>
    <w:rsid w:val="007126CA"/>
    <w:rsid w:val="00713DDE"/>
    <w:rsid w:val="00715A6E"/>
    <w:rsid w:val="007178A8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512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4CA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2B4"/>
    <w:rsid w:val="008E5D06"/>
    <w:rsid w:val="008E7308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4707"/>
    <w:rsid w:val="00915306"/>
    <w:rsid w:val="00915A5F"/>
    <w:rsid w:val="00922DE8"/>
    <w:rsid w:val="00926833"/>
    <w:rsid w:val="00931AA3"/>
    <w:rsid w:val="00934AA7"/>
    <w:rsid w:val="00936F31"/>
    <w:rsid w:val="00942547"/>
    <w:rsid w:val="00944FC4"/>
    <w:rsid w:val="00946288"/>
    <w:rsid w:val="009464B9"/>
    <w:rsid w:val="00946758"/>
    <w:rsid w:val="00952790"/>
    <w:rsid w:val="00957EB5"/>
    <w:rsid w:val="00961AC4"/>
    <w:rsid w:val="00962B63"/>
    <w:rsid w:val="00963C63"/>
    <w:rsid w:val="009649F1"/>
    <w:rsid w:val="00967A29"/>
    <w:rsid w:val="00967DC8"/>
    <w:rsid w:val="00970306"/>
    <w:rsid w:val="00971AB9"/>
    <w:rsid w:val="00973293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9F3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2F"/>
    <w:rsid w:val="009E0339"/>
    <w:rsid w:val="009E1B1D"/>
    <w:rsid w:val="009E4F7C"/>
    <w:rsid w:val="009E747E"/>
    <w:rsid w:val="009E7962"/>
    <w:rsid w:val="009E7A76"/>
    <w:rsid w:val="009F028F"/>
    <w:rsid w:val="009F03FE"/>
    <w:rsid w:val="009F0B8F"/>
    <w:rsid w:val="009F0C2E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201AB"/>
    <w:rsid w:val="00A208C5"/>
    <w:rsid w:val="00A21221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301A"/>
    <w:rsid w:val="00A93F84"/>
    <w:rsid w:val="00AA64F0"/>
    <w:rsid w:val="00AB061C"/>
    <w:rsid w:val="00AB0B9F"/>
    <w:rsid w:val="00AB2BA7"/>
    <w:rsid w:val="00AC1F02"/>
    <w:rsid w:val="00AC3716"/>
    <w:rsid w:val="00AC610D"/>
    <w:rsid w:val="00AD372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C27D4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1DFC"/>
    <w:rsid w:val="00BE2D74"/>
    <w:rsid w:val="00BE7E0C"/>
    <w:rsid w:val="00BF4B0A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36D5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354B"/>
    <w:rsid w:val="00D26251"/>
    <w:rsid w:val="00D27381"/>
    <w:rsid w:val="00D276CC"/>
    <w:rsid w:val="00D30763"/>
    <w:rsid w:val="00D3164F"/>
    <w:rsid w:val="00D3198A"/>
    <w:rsid w:val="00D35046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4CD6"/>
    <w:rsid w:val="00DF6E36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215CF"/>
    <w:rsid w:val="00E22E47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A8E"/>
    <w:rsid w:val="00E410C5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C4D881-9F54-435B-8F69-F5867B63D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7</cp:revision>
  <cp:lastPrinted>2020-02-20T17:10:00Z</cp:lastPrinted>
  <dcterms:created xsi:type="dcterms:W3CDTF">2021-10-19T21:34:00Z</dcterms:created>
  <dcterms:modified xsi:type="dcterms:W3CDTF">2021-10-27T23:11:00Z</dcterms:modified>
</cp:coreProperties>
</file>